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1FC72C6E" w:rsidR="0098480A" w:rsidRPr="003D7F22" w:rsidRDefault="00BC0D5B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Office Administration Technician </w:t>
      </w:r>
      <w:r w:rsidR="006E58BA"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="006E58BA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0B498999" w:rsidR="00D83B2B" w:rsidRPr="00D83B2B" w:rsidRDefault="001F0E77" w:rsidP="009049A2">
      <w:pPr>
        <w:rPr>
          <w:rFonts w:cstheme="minorHAnsi"/>
        </w:rPr>
      </w:pPr>
      <w:r w:rsidRPr="008C0AC6">
        <w:rPr>
          <w:rFonts w:cstheme="minorHAnsi"/>
        </w:rPr>
        <w:t>The Business Department is committed to providing a broad and flexible professional education</w:t>
      </w:r>
      <w:proofErr w:type="gramStart"/>
      <w:r w:rsidRPr="008C0AC6">
        <w:rPr>
          <w:rFonts w:cstheme="minorHAnsi"/>
        </w:rPr>
        <w:t xml:space="preserve">. </w:t>
      </w:r>
      <w:proofErr w:type="gramEnd"/>
      <w:r w:rsidRPr="008C0AC6">
        <w:rPr>
          <w:rFonts w:cstheme="minorHAnsi"/>
        </w:rPr>
        <w:t>Recognizing the importance of office communications, office computer applications, records management, and virtual technology in the business community, these areas provide students with learning opportunities relevant to everyday busines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6676A12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fice Administration, A.S. </w:t>
      </w:r>
    </w:p>
    <w:p w14:paraId="085CFE0C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, Clerical Certificate</w:t>
      </w:r>
    </w:p>
    <w:p w14:paraId="3AADA037" w14:textId="77777777" w:rsidR="00DA2536" w:rsidRPr="00DA2536" w:rsidRDefault="001F0E77" w:rsidP="00DA253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A2536">
        <w:rPr>
          <w:rFonts w:asciiTheme="minorHAnsi" w:hAnsiTheme="minorHAnsi" w:cstheme="minorHAnsi"/>
        </w:rPr>
        <w:t>Business Office Administration Technician Certificate</w:t>
      </w:r>
    </w:p>
    <w:p w14:paraId="2715CE70" w14:textId="4C7B8BC3" w:rsidR="00CD74E2" w:rsidRPr="00DA2536" w:rsidRDefault="007B70DE" w:rsidP="00DA2536">
      <w:pPr>
        <w:pStyle w:val="Heading10"/>
        <w:rPr>
          <w:sz w:val="20"/>
          <w:szCs w:val="20"/>
        </w:rPr>
      </w:pPr>
      <w:r w:rsidRPr="00DA2536">
        <w:rPr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C0D5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7D66DFF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7BE5791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18E05476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A42CABA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5</w:t>
            </w:r>
          </w:p>
        </w:tc>
        <w:tc>
          <w:tcPr>
            <w:tcW w:w="5870" w:type="dxa"/>
          </w:tcPr>
          <w:p w14:paraId="37BC83B3" w14:textId="04C33163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ffice Procedures and Systems </w:t>
            </w:r>
          </w:p>
        </w:tc>
        <w:tc>
          <w:tcPr>
            <w:tcW w:w="1313" w:type="dxa"/>
          </w:tcPr>
          <w:p w14:paraId="56152D89" w14:textId="0DE182AA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A8861D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798454FA" w14:textId="714BED86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64BCEF68" w14:textId="31D88A45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BC0D5B" w:rsidRPr="00EE1CC7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98B8C7F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</w:tcPr>
          <w:p w14:paraId="57FA4267" w14:textId="736FACDF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</w:tcPr>
          <w:p w14:paraId="36D23F10" w14:textId="30F4BC03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C0D5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243216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14E60FAA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192B235F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E3911EB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00F9BB57" w14:textId="35927BA6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794A019" w14:textId="0A402D1C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3929016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1C771E7" w14:textId="5B9881C5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7B69753E" w14:textId="3439A1C2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BC0D5B" w:rsidRPr="00554C6F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F836E12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115C0398" w14:textId="56EDB50A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12028B2E" w14:textId="5B5C3F4A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60A554F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Office Clerks (SM, A)</w:t>
      </w:r>
    </w:p>
    <w:p w14:paraId="0577BC54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Administrative Assistants (A, B)</w:t>
      </w:r>
    </w:p>
    <w:p w14:paraId="6B3A64DD" w14:textId="5D80831C" w:rsidR="000F0812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First-Line Supervisors (SM, B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47438" w14:textId="77777777" w:rsidR="00811A4C" w:rsidRDefault="00811A4C" w:rsidP="00DF2F19">
      <w:pPr>
        <w:spacing w:after="0" w:line="240" w:lineRule="auto"/>
      </w:pPr>
      <w:r>
        <w:separator/>
      </w:r>
    </w:p>
  </w:endnote>
  <w:endnote w:type="continuationSeparator" w:id="0">
    <w:p w14:paraId="074141EE" w14:textId="77777777" w:rsidR="00811A4C" w:rsidRDefault="00811A4C" w:rsidP="00DF2F19">
      <w:pPr>
        <w:spacing w:after="0" w:line="240" w:lineRule="auto"/>
      </w:pPr>
      <w:r>
        <w:continuationSeparator/>
      </w:r>
    </w:p>
  </w:endnote>
  <w:endnote w:type="continuationNotice" w:id="1">
    <w:p w14:paraId="06064F2B" w14:textId="77777777" w:rsidR="00811A4C" w:rsidRDefault="00811A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40664" w14:textId="77777777" w:rsidR="00811A4C" w:rsidRDefault="00811A4C" w:rsidP="00DF2F19">
      <w:pPr>
        <w:spacing w:after="0" w:line="240" w:lineRule="auto"/>
      </w:pPr>
      <w:r>
        <w:separator/>
      </w:r>
    </w:p>
  </w:footnote>
  <w:footnote w:type="continuationSeparator" w:id="0">
    <w:p w14:paraId="7FA48152" w14:textId="77777777" w:rsidR="00811A4C" w:rsidRDefault="00811A4C" w:rsidP="00DF2F19">
      <w:pPr>
        <w:spacing w:after="0" w:line="240" w:lineRule="auto"/>
      </w:pPr>
      <w:r>
        <w:continuationSeparator/>
      </w:r>
    </w:p>
  </w:footnote>
  <w:footnote w:type="continuationNotice" w:id="1">
    <w:p w14:paraId="1E0C168B" w14:textId="77777777" w:rsidR="00811A4C" w:rsidRDefault="00811A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7DC700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D57BD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D57BD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93304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04F69"/>
    <w:rsid w:val="001212D3"/>
    <w:rsid w:val="00144B9F"/>
    <w:rsid w:val="00157999"/>
    <w:rsid w:val="0017252B"/>
    <w:rsid w:val="0019475E"/>
    <w:rsid w:val="00197394"/>
    <w:rsid w:val="001A446F"/>
    <w:rsid w:val="001B29AE"/>
    <w:rsid w:val="001D57BD"/>
    <w:rsid w:val="001F0E77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1A4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0AF3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0D5B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4509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06C2"/>
    <w:rsid w:val="00D97D8D"/>
    <w:rsid w:val="00DA2536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6</Words>
  <Characters>1692</Characters>
  <Application>Microsoft Office Word</Application>
  <DocSecurity>0</DocSecurity>
  <Lines>105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Office_Tech_CERT</dc:title>
  <dc:subject/>
  <dc:creator>Rhonda Nishimoto</dc:creator>
  <cp:keywords/>
  <dc:description/>
  <cp:lastModifiedBy>Rhonda</cp:lastModifiedBy>
  <cp:revision>3</cp:revision>
  <dcterms:created xsi:type="dcterms:W3CDTF">2021-02-19T00:18:00Z</dcterms:created>
  <dcterms:modified xsi:type="dcterms:W3CDTF">2021-02-19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